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FE117" w14:textId="60EC34EA" w:rsidR="00621026" w:rsidRDefault="00621026" w:rsidP="00EE7540"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Nama</w:t>
      </w:r>
      <w:r>
        <w:rPr>
          <w:rFonts w:ascii="Times New Roman" w:hAnsi="Times New Roman" w:cs="Times New Roman"/>
          <w:color w:val="000000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hd w:val="clear" w:color="auto" w:fill="FFFFFF"/>
        </w:rPr>
        <w:tab/>
        <w:t xml:space="preserve">: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Divinya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Shakila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 Humaira</w:t>
      </w:r>
    </w:p>
    <w:p w14:paraId="60B6CC73" w14:textId="6606F66D" w:rsidR="00621026" w:rsidRDefault="00621026" w:rsidP="00EE7540"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NPM</w:t>
      </w:r>
      <w:r>
        <w:rPr>
          <w:rFonts w:ascii="Times New Roman" w:hAnsi="Times New Roman" w:cs="Times New Roman"/>
          <w:color w:val="000000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hd w:val="clear" w:color="auto" w:fill="FFFFFF"/>
        </w:rPr>
        <w:tab/>
        <w:t>: 2012011141</w:t>
      </w:r>
    </w:p>
    <w:p w14:paraId="13F096D6" w14:textId="086C0BC5" w:rsidR="00621026" w:rsidRDefault="00621026" w:rsidP="00EE7540"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Mata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Kuliah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ab/>
        <w:t>: Pendidikan Bahasa Indonesia</w:t>
      </w:r>
    </w:p>
    <w:p w14:paraId="340C2EE7" w14:textId="7E0A39FB" w:rsidR="00621026" w:rsidRDefault="00621026" w:rsidP="00EE7540"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Dosen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hd w:val="clear" w:color="auto" w:fill="FFFFFF"/>
        </w:rPr>
        <w:tab/>
        <w:t xml:space="preserve">: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Atik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 Kartika, </w:t>
      </w:r>
      <w:proofErr w:type="spellStart"/>
      <w:proofErr w:type="gramStart"/>
      <w:r>
        <w:rPr>
          <w:rFonts w:ascii="Times New Roman" w:hAnsi="Times New Roman" w:cs="Times New Roman"/>
          <w:color w:val="000000"/>
          <w:shd w:val="clear" w:color="auto" w:fill="FFFFFF"/>
        </w:rPr>
        <w:t>S.Pd</w:t>
      </w:r>
      <w:proofErr w:type="spellEnd"/>
      <w:proofErr w:type="gram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M.Pd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04966A9E" w14:textId="75C87B2B" w:rsidR="00621026" w:rsidRPr="00621026" w:rsidRDefault="00621026" w:rsidP="00EE7540"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Responsi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Pertemuan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 11</w:t>
      </w:r>
    </w:p>
    <w:p w14:paraId="25E6FA95" w14:textId="03F91820" w:rsidR="00621026" w:rsidRPr="00621026" w:rsidRDefault="00621026" w:rsidP="00174C86">
      <w:pPr>
        <w:spacing w:before="240" w:line="276" w:lineRule="auto"/>
        <w:jc w:val="center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BSTRAK</w:t>
      </w:r>
    </w:p>
    <w:p w14:paraId="2A32DE91" w14:textId="25D13902" w:rsidR="00621026" w:rsidRPr="00621026" w:rsidRDefault="00621026" w:rsidP="00621026">
      <w:pPr>
        <w:spacing w:before="24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ab/>
      </w:r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Masyarakat pada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akikatny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ida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is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pisah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oleh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aren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d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landas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tiap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egiat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la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lin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ehidup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bab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t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k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n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susu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agar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hasisw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mp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maham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rt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analisis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bung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nta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Hukum dan Masyarakat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rt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ert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las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ap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syarak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ida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rn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is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pisah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eng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lai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t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hasisw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juga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harap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maham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kn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rt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lu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elu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t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uli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nganta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lm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Hukum.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la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k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ni</w:t>
      </w:r>
      <w:proofErr w:type="spellEnd"/>
      <w:r w:rsidR="00174C8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rumus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bahas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dal</w:t>
      </w:r>
      <w:r w:rsidR="00174C86">
        <w:rPr>
          <w:rFonts w:ascii="Times New Roman" w:hAnsi="Times New Roman" w:cs="Times New Roman"/>
          <w:color w:val="000000"/>
          <w:shd w:val="clear" w:color="auto" w:fill="FFFFFF"/>
        </w:rPr>
        <w:t>ah</w:t>
      </w:r>
      <w:proofErr w:type="spellEnd"/>
      <w:r w:rsidR="00174C86">
        <w:rPr>
          <w:rFonts w:ascii="Times New Roman" w:hAnsi="Times New Roman" w:cs="Times New Roman"/>
          <w:color w:val="000000"/>
          <w:shd w:val="clear" w:color="auto" w:fill="FFFFFF"/>
        </w:rPr>
        <w:t xml:space="preserve">: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p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maksud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eng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Hukum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Unsur-unsu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Hukum, dan </w:t>
      </w:r>
      <w:proofErr w:type="spellStart"/>
      <w:r w:rsidR="00174C86">
        <w:rPr>
          <w:rFonts w:ascii="Times New Roman" w:hAnsi="Times New Roman" w:cs="Times New Roman"/>
          <w:color w:val="000000"/>
          <w:shd w:val="clear" w:color="auto" w:fill="FFFFFF"/>
        </w:rPr>
        <w:t>M</w:t>
      </w:r>
      <w:r w:rsidRPr="00621026">
        <w:rPr>
          <w:rFonts w:ascii="Times New Roman" w:hAnsi="Times New Roman" w:cs="Times New Roman"/>
          <w:color w:val="000000"/>
          <w:shd w:val="clear" w:color="auto" w:fill="FFFFFF"/>
        </w:rPr>
        <w:t>engap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="00174C86"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Pr="00621026">
        <w:rPr>
          <w:rFonts w:ascii="Times New Roman" w:hAnsi="Times New Roman" w:cs="Times New Roman"/>
          <w:color w:val="000000"/>
          <w:shd w:val="clear" w:color="auto" w:fill="FFFFFF"/>
        </w:rPr>
        <w:t>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ida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is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pisah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r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ehidup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hari-har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67375163" w14:textId="061F31DC" w:rsidR="00621026" w:rsidRPr="00621026" w:rsidRDefault="00621026" w:rsidP="00621026">
      <w:pPr>
        <w:spacing w:before="24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ab/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tode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ngumpul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data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gun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la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erj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k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n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d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Pr="00621026">
        <w:rPr>
          <w:rFonts w:ascii="Times New Roman" w:hAnsi="Times New Roman" w:cs="Times New Roman"/>
          <w:color w:val="000000"/>
          <w:shd w:val="clear" w:color="auto" w:fill="FFFFFF"/>
        </w:rPr>
        <w:t>tud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hd w:val="clear" w:color="auto" w:fill="FFFFFF"/>
        </w:rPr>
        <w:t>P</w:t>
      </w:r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ustaka </w:t>
      </w:r>
      <w:r w:rsidRPr="00621026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(</w:t>
      </w:r>
      <w:r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Li</w:t>
      </w:r>
      <w:r w:rsidRPr="00621026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brary </w:t>
      </w:r>
      <w:r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R</w:t>
      </w:r>
      <w:r w:rsidRPr="00621026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esearch)</w:t>
      </w:r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Dimana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nyusu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umpul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data dan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umber-sumbe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neliti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lalu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jurnal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uk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j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dan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okume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Serta Teknik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nformatik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man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nyusu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umpul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data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lalu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njelas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guru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ta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ose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rt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aju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rtanya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epad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orang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lebi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hl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bidang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180973AE" w14:textId="55150EAA" w:rsidR="00621026" w:rsidRDefault="00621026" w:rsidP="00621026">
      <w:pPr>
        <w:spacing w:before="24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hd w:val="clear" w:color="auto" w:fill="FFFFFF"/>
        </w:rPr>
        <w:tab/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la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k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n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p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simpul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ahw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Hukum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rup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rangkai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tur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ersif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ik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at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ndivid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ta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lebi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agar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idup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eng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ma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dan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cipt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emasyarakat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ai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Jiik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langga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imbul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anks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ag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langga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ersebu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Hukum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milik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eberap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unsu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yait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ratur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t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ersif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maks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ratur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t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ad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oleh badan-badan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resm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erwajib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dan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ansk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erhadap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langgar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peratur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ersebu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dal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egas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Hukum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ida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is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pisah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r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ehidup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syarak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aren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erfungs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untu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ngatur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Jika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ida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d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asyarak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pat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ertingkah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enakny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dan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merugi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orang lain.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uasan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yang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d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ida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a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ondusif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. Oleh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aren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itu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hukum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tidak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bisa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ipisahk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dar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kehidupan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sehari-hari</w:t>
      </w:r>
      <w:proofErr w:type="spellEnd"/>
      <w:r w:rsidRPr="00621026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6479D67D" w14:textId="41D86B65" w:rsidR="00621026" w:rsidRPr="00621026" w:rsidRDefault="00621026" w:rsidP="00621026">
      <w:pPr>
        <w:spacing w:before="24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Kata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kunci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: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Pengantar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Ilmu</w:t>
      </w:r>
      <w:proofErr w:type="spellEnd"/>
      <w:r>
        <w:rPr>
          <w:rFonts w:ascii="Times New Roman" w:hAnsi="Times New Roman" w:cs="Times New Roman"/>
          <w:color w:val="000000"/>
          <w:shd w:val="clear" w:color="auto" w:fill="FFFFFF"/>
        </w:rPr>
        <w:t xml:space="preserve"> Hukum, Hukum dan Masyarakat.</w:t>
      </w:r>
    </w:p>
    <w:p w14:paraId="269CDD68" w14:textId="77777777" w:rsidR="00621026" w:rsidRPr="00621026" w:rsidRDefault="00621026">
      <w:pPr>
        <w:spacing w:line="240" w:lineRule="auto"/>
        <w:rPr>
          <w:rFonts w:ascii="Times New Roman" w:hAnsi="Times New Roman" w:cs="Times New Roman"/>
        </w:rPr>
      </w:pPr>
    </w:p>
    <w:sectPr w:rsidR="00621026" w:rsidRPr="006210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wNDIxMzIyMDMzMDFV0lEKTi0uzszPAykwrAUAMTF/RSwAAAA="/>
  </w:docVars>
  <w:rsids>
    <w:rsidRoot w:val="00621026"/>
    <w:rsid w:val="0016553B"/>
    <w:rsid w:val="00174C86"/>
    <w:rsid w:val="002B1F78"/>
    <w:rsid w:val="00621026"/>
    <w:rsid w:val="00ED67B5"/>
    <w:rsid w:val="00EE7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6E706"/>
  <w15:chartTrackingRefBased/>
  <w15:docId w15:val="{B837CA14-CEBB-4909-8440-015B27280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485</dc:creator>
  <cp:keywords/>
  <dc:description/>
  <cp:lastModifiedBy>3485</cp:lastModifiedBy>
  <cp:revision>2</cp:revision>
  <dcterms:created xsi:type="dcterms:W3CDTF">2020-12-08T09:30:00Z</dcterms:created>
  <dcterms:modified xsi:type="dcterms:W3CDTF">2020-12-08T09:30:00Z</dcterms:modified>
</cp:coreProperties>
</file>